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B398A" w14:textId="10892EFB" w:rsidR="00F66300" w:rsidRPr="00A106EA" w:rsidRDefault="00F66300" w:rsidP="00227E9D">
      <w:pPr>
        <w:jc w:val="both"/>
        <w:rPr>
          <w:rFonts w:ascii="Abadi MT Condensed" w:eastAsia="Times New Roman" w:hAnsi="Abadi MT Condensed" w:cs="Arial"/>
          <w:b/>
          <w:sz w:val="28"/>
          <w:szCs w:val="28"/>
        </w:rPr>
      </w:pPr>
    </w:p>
    <w:p w14:paraId="01D4D405" w14:textId="2C0B9062" w:rsidR="00105109" w:rsidRPr="00A106EA" w:rsidRDefault="00F66300" w:rsidP="00A106EA">
      <w:pPr>
        <w:pStyle w:val="Heading1"/>
        <w:pBdr>
          <w:bottom w:val="single" w:sz="4" w:space="2" w:color="auto"/>
        </w:pBdr>
        <w:jc w:val="center"/>
        <w:rPr>
          <w:rFonts w:ascii="Abadi MT Condensed" w:hAnsi="Abadi MT Condensed"/>
          <w:sz w:val="36"/>
          <w:szCs w:val="36"/>
        </w:rPr>
      </w:pPr>
      <w:bookmarkStart w:id="0" w:name="_GoBack"/>
      <w:r w:rsidRPr="00A106EA">
        <w:rPr>
          <w:rFonts w:ascii="Abadi MT Condensed" w:eastAsia="Times New Roman" w:hAnsi="Abadi MT Condensed" w:cs="Arial"/>
          <w:b/>
          <w:sz w:val="36"/>
          <w:szCs w:val="36"/>
        </w:rPr>
        <w:t xml:space="preserve">Biography </w:t>
      </w:r>
      <w:r w:rsidR="008E4F15" w:rsidRPr="00A106EA">
        <w:rPr>
          <w:rFonts w:ascii="Abadi MT Condensed" w:eastAsia="Times New Roman" w:hAnsi="Abadi MT Condensed" w:cs="Arial"/>
          <w:b/>
          <w:sz w:val="36"/>
          <w:szCs w:val="36"/>
        </w:rPr>
        <w:t xml:space="preserve">Dentist </w:t>
      </w:r>
      <w:r w:rsidRPr="00A106EA">
        <w:rPr>
          <w:rFonts w:ascii="Abadi MT Condensed" w:eastAsia="Times New Roman" w:hAnsi="Abadi MT Condensed" w:cs="Arial"/>
          <w:b/>
          <w:sz w:val="36"/>
          <w:szCs w:val="36"/>
        </w:rPr>
        <w:t>Template</w:t>
      </w:r>
    </w:p>
    <w:bookmarkEnd w:id="0"/>
    <w:p w14:paraId="57D57A2D" w14:textId="77777777" w:rsidR="00227E9D" w:rsidRPr="00A106EA" w:rsidRDefault="00227E9D" w:rsidP="00227E9D">
      <w:pPr>
        <w:spacing w:line="240" w:lineRule="auto"/>
        <w:ind w:left="6237"/>
        <w:jc w:val="both"/>
        <w:rPr>
          <w:rFonts w:ascii="Abadi MT Condensed" w:eastAsia="Times New Roman" w:hAnsi="Abadi MT Condensed" w:cs="Arial"/>
          <w:color w:val="1C1E29"/>
          <w:sz w:val="24"/>
          <w:szCs w:val="24"/>
          <w:lang w:val="en-US"/>
        </w:rPr>
      </w:pPr>
    </w:p>
    <w:p w14:paraId="34D0E349"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While most people hate a visit to the dentist, this was not what happened to Evelyn White. She remembers clearly the first time she went to have a checkup at the offices of Dr. Maisie Grant, a dentist with a thriving practice in Atlanta, Georgia. Evelyn was highly intrigued by the beautiful, kind dentist, and all the equipment present in her office.</w:t>
      </w:r>
    </w:p>
    <w:p w14:paraId="061AE632"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 xml:space="preserve">As she got older, Evelyn was surprised to find out how many of her friends at school were terrified of the dentist. She couldn’t understand it. Her favorite time at school was Dental Awareness Week, where the children would receive free toothbrushes and learn about healthy teeth. </w:t>
      </w:r>
    </w:p>
    <w:p w14:paraId="2FF03C4C"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By now, Evelyn was sure that she wanted to follow in Dr. Grant’s footsteps and become a dentist. Her modest upbringing meant that it would be impossible for her parents to fund her studies. Evelyn chose not to let that deter her, deciding instead to focus on her studies so that she would qualify for a scholarship.</w:t>
      </w:r>
    </w:p>
    <w:p w14:paraId="2E45FB97" w14:textId="77777777" w:rsidR="008E4F15" w:rsidRPr="00A106EA" w:rsidRDefault="008E4F15" w:rsidP="008E4F15">
      <w:pPr>
        <w:jc w:val="both"/>
        <w:rPr>
          <w:rFonts w:ascii="Abadi MT Condensed" w:hAnsi="Abadi MT Condensed" w:cs="Arial"/>
          <w:sz w:val="22"/>
          <w:lang w:val="en-US"/>
        </w:rPr>
      </w:pPr>
    </w:p>
    <w:p w14:paraId="4DD18A60"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With her eye on the prize of pursuing a career in dentistry, Evelyn worked hard at high school excelling in Math and Biology. She secured a scholarship to attend the University of Georgia, where she graduated at the top of her class. Despite the demands of her studies, Evelyn found time to volunteer to assist the dentists that worked at a nearby free dental clinic.</w:t>
      </w:r>
    </w:p>
    <w:p w14:paraId="7AB65964" w14:textId="77777777" w:rsidR="008E4F15" w:rsidRPr="00A106EA" w:rsidRDefault="008E4F15" w:rsidP="008E4F15">
      <w:pPr>
        <w:jc w:val="both"/>
        <w:rPr>
          <w:rFonts w:ascii="Abadi MT Condensed" w:hAnsi="Abadi MT Condensed" w:cs="Arial"/>
          <w:sz w:val="22"/>
          <w:lang w:val="en-US"/>
        </w:rPr>
      </w:pPr>
    </w:p>
    <w:p w14:paraId="40904D56"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Newly graduated Dr. White was determined to start her own practice. However, it would be expensive, and she did not have the funds she needed. Dr. White did her research and found out that there was a job opening at the practice Dr. Grant, her childhood hero, owned. Dr. White saw this as the ideal way to ‘cut her teeth’ as she entered the dentistry field. Dr. Grant recognized her immediately and was surprised to find out that her example had led to Dr. White’s career choice. She hired Dr. White on the spot, and the two women would work together for the next five years.</w:t>
      </w:r>
    </w:p>
    <w:p w14:paraId="7AF3A764" w14:textId="77777777" w:rsidR="008E4F15" w:rsidRPr="00A106EA" w:rsidRDefault="008E4F15" w:rsidP="008E4F15">
      <w:pPr>
        <w:jc w:val="both"/>
        <w:rPr>
          <w:rFonts w:ascii="Abadi MT Condensed" w:hAnsi="Abadi MT Condensed" w:cs="Arial"/>
          <w:sz w:val="22"/>
          <w:lang w:val="en-US"/>
        </w:rPr>
      </w:pPr>
    </w:p>
    <w:p w14:paraId="7069AEA5"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As Dr. Grant approached retirement age, she knew that she was leaving her practice and her patients in good hands. Dr. White has been running the practice single-handedly for the last three years. She has a lengthy waiting list and hundreds of loyal patients. Her passion for making a trip to the dentist fun has earned her a special place in the hearts of the parents of many small children. Her sincerest hope is that she inspires others to dream of being dentists, like Dr. Grant did all those years ago.</w:t>
      </w:r>
    </w:p>
    <w:p w14:paraId="215DF1F2" w14:textId="77777777" w:rsidR="008E4F15" w:rsidRPr="00A106EA" w:rsidRDefault="008E4F15" w:rsidP="008E4F15">
      <w:pPr>
        <w:jc w:val="both"/>
        <w:rPr>
          <w:rFonts w:ascii="Abadi MT Condensed" w:hAnsi="Abadi MT Condensed" w:cs="Arial"/>
          <w:sz w:val="22"/>
          <w:lang w:val="en-US"/>
        </w:rPr>
      </w:pPr>
    </w:p>
    <w:p w14:paraId="2C178A16"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 xml:space="preserve">Dr. White has made it a point never to forget her humble beginnings and her intense desire to give back to her community. She hosts frequent clinics at her practice, where she offers free essential dental services. </w:t>
      </w:r>
    </w:p>
    <w:p w14:paraId="1E19382C" w14:textId="77777777" w:rsidR="008E4F15" w:rsidRPr="00A106EA" w:rsidRDefault="008E4F15" w:rsidP="008E4F15">
      <w:pPr>
        <w:jc w:val="both"/>
        <w:rPr>
          <w:rFonts w:ascii="Abadi MT Condensed" w:hAnsi="Abadi MT Condensed" w:cs="Arial"/>
          <w:sz w:val="22"/>
          <w:lang w:val="en-US"/>
        </w:rPr>
      </w:pPr>
    </w:p>
    <w:p w14:paraId="488CC314" w14:textId="77777777" w:rsidR="008E4F15" w:rsidRPr="00A106EA" w:rsidRDefault="008E4F15" w:rsidP="008E4F15">
      <w:pPr>
        <w:jc w:val="both"/>
        <w:rPr>
          <w:rFonts w:ascii="Abadi MT Condensed" w:hAnsi="Abadi MT Condensed" w:cs="Arial"/>
          <w:sz w:val="22"/>
          <w:lang w:val="en-US"/>
        </w:rPr>
      </w:pPr>
      <w:r w:rsidRPr="00A106EA">
        <w:rPr>
          <w:rFonts w:ascii="Abadi MT Condensed" w:hAnsi="Abadi MT Condensed" w:cs="Arial"/>
          <w:sz w:val="22"/>
          <w:lang w:val="en-US"/>
        </w:rPr>
        <w:t>Dr. White is also a regular guest speaker at conferences and events organized for young girls and women. She speaks about her path to success and offers advice to those who want to start successful businesses.</w:t>
      </w:r>
    </w:p>
    <w:p w14:paraId="27F6741A" w14:textId="77777777" w:rsidR="008E4F15" w:rsidRPr="00A106EA" w:rsidRDefault="008E4F15" w:rsidP="008E4F15">
      <w:pPr>
        <w:spacing w:line="240" w:lineRule="auto"/>
        <w:ind w:left="6237"/>
        <w:rPr>
          <w:rFonts w:ascii="Abadi MT Condensed" w:hAnsi="Abadi MT Condensed" w:cs="Arial"/>
          <w:color w:val="404040" w:themeColor="text1" w:themeTint="BF"/>
        </w:rPr>
      </w:pPr>
    </w:p>
    <w:p w14:paraId="06F9C263" w14:textId="77777777" w:rsidR="00A106EA" w:rsidRPr="00A106EA" w:rsidRDefault="00A106EA">
      <w:pPr>
        <w:spacing w:line="240" w:lineRule="auto"/>
        <w:ind w:left="6237"/>
        <w:rPr>
          <w:rFonts w:ascii="Abadi MT Condensed" w:hAnsi="Abadi MT Condensed" w:cs="Arial"/>
          <w:color w:val="404040" w:themeColor="text1" w:themeTint="BF"/>
        </w:rPr>
      </w:pPr>
    </w:p>
    <w:sectPr w:rsidR="00A106EA" w:rsidRPr="00A106E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F0A8E" w14:textId="77777777" w:rsidR="00000E99" w:rsidRDefault="00000E99" w:rsidP="00CB37D9">
      <w:pPr>
        <w:spacing w:after="0" w:line="240" w:lineRule="auto"/>
      </w:pPr>
      <w:r>
        <w:separator/>
      </w:r>
    </w:p>
  </w:endnote>
  <w:endnote w:type="continuationSeparator" w:id="0">
    <w:p w14:paraId="5A770998" w14:textId="77777777" w:rsidR="00000E99" w:rsidRDefault="00000E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34721" w14:textId="77777777" w:rsidR="00000E99" w:rsidRDefault="00000E99" w:rsidP="00CB37D9">
      <w:pPr>
        <w:spacing w:after="0" w:line="240" w:lineRule="auto"/>
      </w:pPr>
      <w:r>
        <w:separator/>
      </w:r>
    </w:p>
  </w:footnote>
  <w:footnote w:type="continuationSeparator" w:id="0">
    <w:p w14:paraId="19CE581C" w14:textId="77777777" w:rsidR="00000E99" w:rsidRDefault="00000E99"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0E99"/>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F1CD0"/>
    <w:rsid w:val="004F5D47"/>
    <w:rsid w:val="00570A17"/>
    <w:rsid w:val="005E1250"/>
    <w:rsid w:val="005F0103"/>
    <w:rsid w:val="00651AD0"/>
    <w:rsid w:val="006820EC"/>
    <w:rsid w:val="006B481C"/>
    <w:rsid w:val="006D2C62"/>
    <w:rsid w:val="006F5F60"/>
    <w:rsid w:val="00775E9B"/>
    <w:rsid w:val="00831A9F"/>
    <w:rsid w:val="008E4F15"/>
    <w:rsid w:val="009146FD"/>
    <w:rsid w:val="00945588"/>
    <w:rsid w:val="00976859"/>
    <w:rsid w:val="00A106EA"/>
    <w:rsid w:val="00A17025"/>
    <w:rsid w:val="00A56F25"/>
    <w:rsid w:val="00AD6FC0"/>
    <w:rsid w:val="00BC0F62"/>
    <w:rsid w:val="00C17F90"/>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838A821A-5DFB-4772-8AC8-3C793E1B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4T11:17:00Z</dcterms:created>
  <dcterms:modified xsi:type="dcterms:W3CDTF">2020-09-16T17:18:00Z</dcterms:modified>
</cp:coreProperties>
</file>